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EBBF05" w14:textId="3A0A61DF" w:rsidR="001D49F2" w:rsidRDefault="0012717D" w:rsidP="00785FEB">
      <w:pPr>
        <w:pStyle w:val="Quote"/>
      </w:pPr>
      <w:r>
        <w:t>The folder that this read me is in</w:t>
      </w:r>
      <w:r w:rsidR="0049325F">
        <w:t xml:space="preserve"> is the main repo folder for Lloyd:</w:t>
      </w:r>
      <w:bookmarkStart w:id="0" w:name="_GoBack"/>
      <w:bookmarkEnd w:id="0"/>
    </w:p>
    <w:p w14:paraId="6A462599" w14:textId="1E74CAC2" w:rsidR="0049325F" w:rsidRDefault="0049325F">
      <w:r>
        <w:t>V1: First Version</w:t>
      </w:r>
    </w:p>
    <w:p w14:paraId="0193422E" w14:textId="01390161" w:rsidR="0049325F" w:rsidRDefault="0049325F">
      <w:r>
        <w:t xml:space="preserve">V2: Offline version, used if you don’t have an internet connection or </w:t>
      </w:r>
      <w:r w:rsidR="00F06735">
        <w:t>R</w:t>
      </w:r>
      <w:r>
        <w:t>eddit is blocked.</w:t>
      </w:r>
    </w:p>
    <w:p w14:paraId="5BD9D028" w14:textId="23197D97" w:rsidR="00E300D2" w:rsidRDefault="00E300D2">
      <w:r>
        <w:t>V3: Online version, used if you have internet connectivity.</w:t>
      </w:r>
    </w:p>
    <w:p w14:paraId="23F3E173" w14:textId="6932CA8F" w:rsidR="00B02326" w:rsidRDefault="00975373">
      <w:r>
        <w:t>Plans:</w:t>
      </w:r>
    </w:p>
    <w:p w14:paraId="33E2468C" w14:textId="36AD829F" w:rsidR="008A5602" w:rsidRDefault="00016F12">
      <w:r>
        <w:t xml:space="preserve">Add red pixel or something at the end of the comment, use python and scan each pixel in the screenshot image until it sees the red pixel, then it crops </w:t>
      </w:r>
      <w:r w:rsidR="00F06735">
        <w:t>the image</w:t>
      </w:r>
      <w:r>
        <w:t xml:space="preserve"> based on that.</w:t>
      </w:r>
    </w:p>
    <w:p w14:paraId="44E7EEC6" w14:textId="0ACFA47F" w:rsidR="00241337" w:rsidRDefault="00241337">
      <w:r>
        <w:t>Fix the static issue.</w:t>
      </w:r>
    </w:p>
    <w:p w14:paraId="40009EEF" w14:textId="49CDE58A" w:rsidR="0033587C" w:rsidRDefault="0033587C">
      <w:r>
        <w:t>Add background music to the video.</w:t>
      </w:r>
    </w:p>
    <w:p w14:paraId="7AEBCE40" w14:textId="5D21EF7A" w:rsidR="0092328F" w:rsidRDefault="0092328F">
      <w:r>
        <w:t>Finali</w:t>
      </w:r>
      <w:r w:rsidR="004676E0">
        <w:t>s</w:t>
      </w:r>
      <w:r>
        <w:t xml:space="preserve">e the program (Tidy up the code. </w:t>
      </w:r>
      <w:r w:rsidR="0039438A">
        <w:t xml:space="preserve">Fix </w:t>
      </w:r>
      <w:r w:rsidR="006C73C9">
        <w:t>grammar</w:t>
      </w:r>
      <w:r w:rsidR="0039438A">
        <w:t>, etc</w:t>
      </w:r>
      <w:r w:rsidR="004676E0">
        <w:t>.</w:t>
      </w:r>
      <w:r>
        <w:t>)</w:t>
      </w:r>
    </w:p>
    <w:sectPr w:rsidR="009232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sLQwMrc0MTUyNTRQ0lEKTi0uzszPAykwrAUAFzORaiwAAAA="/>
  </w:docVars>
  <w:rsids>
    <w:rsidRoot w:val="000C7776"/>
    <w:rsid w:val="00016F12"/>
    <w:rsid w:val="000C7776"/>
    <w:rsid w:val="000E61EB"/>
    <w:rsid w:val="0012717D"/>
    <w:rsid w:val="001D49F2"/>
    <w:rsid w:val="00241337"/>
    <w:rsid w:val="00260294"/>
    <w:rsid w:val="0033587C"/>
    <w:rsid w:val="003423E2"/>
    <w:rsid w:val="0039438A"/>
    <w:rsid w:val="004676E0"/>
    <w:rsid w:val="0049325F"/>
    <w:rsid w:val="006C73C9"/>
    <w:rsid w:val="00785FEB"/>
    <w:rsid w:val="007C2EF0"/>
    <w:rsid w:val="008A5602"/>
    <w:rsid w:val="0092328F"/>
    <w:rsid w:val="00975373"/>
    <w:rsid w:val="00B02326"/>
    <w:rsid w:val="00B73A2D"/>
    <w:rsid w:val="00E300D2"/>
    <w:rsid w:val="00F06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3E753"/>
  <w15:chartTrackingRefBased/>
  <w15:docId w15:val="{D1E408E4-A47F-467D-A5D1-D7846DD35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5FEB"/>
  </w:style>
  <w:style w:type="paragraph" w:styleId="Heading1">
    <w:name w:val="heading 1"/>
    <w:basedOn w:val="Normal"/>
    <w:next w:val="Normal"/>
    <w:link w:val="Heading1Char"/>
    <w:uiPriority w:val="9"/>
    <w:qFormat/>
    <w:rsid w:val="00785FE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5FEB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5FEB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5FEB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5FEB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5FEB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FEB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FEB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FEB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FEB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5FEB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5FEB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5FEB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5FEB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5FEB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FEB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FEB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FEB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85FEB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785FEB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85FEB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5FEB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5FEB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785FEB"/>
    <w:rPr>
      <w:b/>
      <w:bCs/>
    </w:rPr>
  </w:style>
  <w:style w:type="character" w:styleId="Emphasis">
    <w:name w:val="Emphasis"/>
    <w:basedOn w:val="DefaultParagraphFont"/>
    <w:uiPriority w:val="20"/>
    <w:qFormat/>
    <w:rsid w:val="00785FEB"/>
    <w:rPr>
      <w:i/>
      <w:iCs/>
    </w:rPr>
  </w:style>
  <w:style w:type="paragraph" w:styleId="NoSpacing">
    <w:name w:val="No Spacing"/>
    <w:uiPriority w:val="1"/>
    <w:qFormat/>
    <w:rsid w:val="00785FE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85FEB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785FEB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5FEB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5FEB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85FE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85FE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85FE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85FEB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785FEB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5FE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0</Words>
  <Characters>457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 christopher</dc:creator>
  <cp:keywords/>
  <dc:description/>
  <cp:lastModifiedBy>lloyd christopher</cp:lastModifiedBy>
  <cp:revision>22</cp:revision>
  <dcterms:created xsi:type="dcterms:W3CDTF">2020-01-07T22:30:00Z</dcterms:created>
  <dcterms:modified xsi:type="dcterms:W3CDTF">2020-01-07T22:35:00Z</dcterms:modified>
</cp:coreProperties>
</file>